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96FF9" w14:textId="77777777" w:rsidR="00C0469E" w:rsidRDefault="00D92AB4">
      <w:pPr>
        <w:pStyle w:val="Title"/>
      </w:pPr>
      <w:proofErr w:type="spellStart"/>
      <w:r>
        <w:t>stylereference</w:t>
      </w:r>
      <w:proofErr w:type="spellEnd"/>
    </w:p>
    <w:p w14:paraId="11C960CA" w14:textId="77777777" w:rsidR="00C0469E" w:rsidRDefault="00D92AB4">
      <w:pPr>
        <w:pStyle w:val="Heading2"/>
      </w:pPr>
      <w:bookmarkStart w:id="0" w:name="r-markdown"/>
      <w:bookmarkEnd w:id="0"/>
      <w:r>
        <w:t>R Markdown</w:t>
      </w:r>
    </w:p>
    <w:p w14:paraId="7592DF7D" w14:textId="77777777" w:rsidR="00C0469E" w:rsidRDefault="00D92AB4" w:rsidP="00D92AB4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94A627" w14:textId="77777777" w:rsidR="00C0469E" w:rsidRDefault="00D92AB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Default="00D92A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B161A6" w14:textId="77777777" w:rsidR="00C0469E" w:rsidRDefault="00D92AB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FBF14D" w14:textId="77777777" w:rsidR="00C0469E" w:rsidRDefault="00D92AB4">
      <w:pPr>
        <w:pStyle w:val="Heading2"/>
      </w:pPr>
      <w:bookmarkStart w:id="1" w:name="including-plots"/>
      <w:bookmarkEnd w:id="1"/>
      <w:r>
        <w:t>Including Plots</w:t>
      </w:r>
    </w:p>
    <w:p w14:paraId="1B64E234" w14:textId="77777777" w:rsidR="00C0469E" w:rsidRDefault="00D92AB4">
      <w:pPr>
        <w:pStyle w:val="FirstParagraph"/>
      </w:pPr>
      <w:r>
        <w:t>You can also embed plots, for example:</w:t>
      </w:r>
    </w:p>
    <w:p w14:paraId="0846A675" w14:textId="77777777" w:rsidR="00C0469E" w:rsidRDefault="00D92AB4">
      <w:pPr>
        <w:pStyle w:val="BodyText"/>
      </w:pPr>
      <w:r>
        <w:rPr>
          <w:noProof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Default="00D92AB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D257AE1" w14:textId="77777777" w:rsidR="00602016" w:rsidRDefault="00602016">
      <w:pPr>
        <w:pStyle w:val="BodyText"/>
      </w:pPr>
    </w:p>
    <w:p w14:paraId="11E7CD1A" w14:textId="77777777" w:rsidR="00602016" w:rsidRDefault="00602016">
      <w:pPr>
        <w:pStyle w:val="BodyText"/>
      </w:pPr>
    </w:p>
    <w:p w14:paraId="04B41D3D" w14:textId="77777777" w:rsidR="00602016" w:rsidRDefault="00602016">
      <w:pPr>
        <w:pStyle w:val="BodyText"/>
      </w:pPr>
    </w:p>
    <w:p w14:paraId="0CD268E2" w14:textId="77777777" w:rsidR="00602016" w:rsidRDefault="00602016">
      <w:pPr>
        <w:pStyle w:val="BodyText"/>
      </w:pPr>
    </w:p>
    <w:p w14:paraId="7F0E50A8" w14:textId="77777777" w:rsidR="00602016" w:rsidRDefault="00602016">
      <w:pPr>
        <w:pStyle w:val="BodyText"/>
      </w:pPr>
    </w:p>
    <w:p w14:paraId="633943D3" w14:textId="77777777" w:rsidR="00602016" w:rsidRDefault="00602016">
      <w:pPr>
        <w:pStyle w:val="BodyText"/>
      </w:pPr>
    </w:p>
    <w:p w14:paraId="26EBED2A" w14:textId="77777777" w:rsidR="00602016" w:rsidRDefault="00602016">
      <w:pPr>
        <w:pStyle w:val="BodyText"/>
      </w:pPr>
    </w:p>
    <w:p w14:paraId="43F6333B" w14:textId="77777777" w:rsidR="00602016" w:rsidRDefault="00602016">
      <w:pPr>
        <w:pStyle w:val="BodyText"/>
      </w:pPr>
    </w:p>
    <w:p w14:paraId="57184981" w14:textId="77777777" w:rsidR="00602016" w:rsidRDefault="00602016">
      <w:pPr>
        <w:pStyle w:val="BodyText"/>
      </w:pPr>
    </w:p>
    <w:p w14:paraId="59C8C95B" w14:textId="77777777" w:rsidR="00602016" w:rsidRDefault="00602016">
      <w:pPr>
        <w:pStyle w:val="BodyText"/>
      </w:pPr>
    </w:p>
    <w:p w14:paraId="06E18CB1" w14:textId="77777777" w:rsidR="00602016" w:rsidRDefault="00602016">
      <w:pPr>
        <w:pStyle w:val="BodyText"/>
      </w:pPr>
    </w:p>
    <w:p w14:paraId="15DF139B" w14:textId="77777777" w:rsidR="00602016" w:rsidRDefault="00602016">
      <w:pPr>
        <w:pStyle w:val="BodyText"/>
      </w:pPr>
    </w:p>
    <w:p w14:paraId="29FFE8B8" w14:textId="77777777" w:rsidR="00602016" w:rsidRDefault="00602016">
      <w:pPr>
        <w:pStyle w:val="BodyText"/>
      </w:pPr>
    </w:p>
    <w:p w14:paraId="598F924A" w14:textId="77777777" w:rsidR="00602016" w:rsidRDefault="00602016">
      <w:pPr>
        <w:pStyle w:val="BodyText"/>
      </w:pPr>
    </w:p>
    <w:p w14:paraId="73EC0A9B" w14:textId="415FC176" w:rsidR="00602016" w:rsidRDefault="00602016">
      <w:pPr>
        <w:pStyle w:val="BodyText"/>
      </w:pPr>
      <w:r>
        <w:t>Test.</w:t>
      </w:r>
      <w:bookmarkStart w:id="2" w:name="_GoBack"/>
      <w:bookmarkEnd w:id="2"/>
    </w:p>
    <w:sectPr w:rsidR="00602016" w:rsidSect="00A31449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1C5771" w14:textId="77777777" w:rsidR="003F0580" w:rsidRDefault="003F0580">
      <w:pPr>
        <w:spacing w:after="0"/>
      </w:pPr>
      <w:r>
        <w:separator/>
      </w:r>
    </w:p>
  </w:endnote>
  <w:endnote w:type="continuationSeparator" w:id="0">
    <w:p w14:paraId="09A968D4" w14:textId="77777777" w:rsidR="003F0580" w:rsidRDefault="003F0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599E9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42CF">
      <w:rPr>
        <w:rStyle w:val="PageNumber"/>
        <w:noProof/>
      </w:rPr>
      <w:t>3</w:t>
    </w:r>
    <w:r>
      <w:rPr>
        <w:rStyle w:val="PageNumber"/>
      </w:rPr>
      <w:fldChar w:fldCharType="end"/>
    </w:r>
  </w:p>
  <w:p w14:paraId="7DEF8FBA" w14:textId="77777777" w:rsidR="00A81215" w:rsidRDefault="00A81215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2437D" w14:textId="77777777" w:rsidR="00A81215" w:rsidRDefault="00A81215" w:rsidP="00A8121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42CF">
      <w:rPr>
        <w:rStyle w:val="PageNumber"/>
        <w:noProof/>
      </w:rPr>
      <w:t>1</w:t>
    </w:r>
    <w:r>
      <w:rPr>
        <w:rStyle w:val="PageNumber"/>
      </w:rPr>
      <w:fldChar w:fldCharType="end"/>
    </w:r>
  </w:p>
  <w:p w14:paraId="2510D145" w14:textId="2608955E" w:rsidR="00A81215" w:rsidRDefault="00A81215" w:rsidP="00A8121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4A3BDD" w14:textId="77777777" w:rsidR="003F0580" w:rsidRDefault="003F0580">
      <w:r>
        <w:separator/>
      </w:r>
    </w:p>
  </w:footnote>
  <w:footnote w:type="continuationSeparator" w:id="0">
    <w:p w14:paraId="50727614" w14:textId="77777777" w:rsidR="003F0580" w:rsidRDefault="003F058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B72436" w14:textId="0429BFB4" w:rsidR="00A31449" w:rsidRPr="00A31449" w:rsidRDefault="00F242CF" w:rsidP="00A31449">
    <w:pPr>
      <w:pStyle w:val="Header"/>
      <w:jc w:val="center"/>
      <w:rPr>
        <w:i/>
      </w:rPr>
    </w:pPr>
    <w:r>
      <w:rPr>
        <w:i/>
      </w:rPr>
      <w:t>Harbor porpoise sightings and strandings in Pacific Northwes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65F1"/>
    <w:rsid w:val="003C01E2"/>
    <w:rsid w:val="003F0580"/>
    <w:rsid w:val="004E29B3"/>
    <w:rsid w:val="00590D07"/>
    <w:rsid w:val="00602016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D92AB4"/>
    <w:rsid w:val="00E315A3"/>
    <w:rsid w:val="00F242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A8FD0D4-FA20-6A46-BEF8-D2AEAF920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8</Words>
  <Characters>792</Characters>
  <Application>Microsoft Macintosh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9</cp:revision>
  <dcterms:created xsi:type="dcterms:W3CDTF">2017-03-11T00:27:00Z</dcterms:created>
  <dcterms:modified xsi:type="dcterms:W3CDTF">2017-05-06T17:45:00Z</dcterms:modified>
</cp:coreProperties>
</file>